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58CC8E" w14:textId="4E1A2A34" w:rsidR="001501F5" w:rsidRDefault="001501F5" w:rsidP="001501F5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Ejercicio </w:t>
      </w:r>
      <w:r w:rsidR="00EA6509">
        <w:rPr>
          <w:rFonts w:ascii="Times New Roman" w:hAnsi="Times New Roman" w:cs="Times New Roman"/>
          <w:b/>
          <w:sz w:val="28"/>
          <w:szCs w:val="28"/>
        </w:rPr>
        <w:t>4</w:t>
      </w:r>
    </w:p>
    <w:p w14:paraId="2396A308" w14:textId="64F93788" w:rsidR="001501F5" w:rsidRDefault="001501F5" w:rsidP="001D515A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116D8F2" w14:textId="3EBACD95" w:rsidR="001501F5" w:rsidRPr="00CB2B80" w:rsidRDefault="00EA6509" w:rsidP="001D515A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aptura de pantalla con los diagramas obtenidos durante en el análisis de la complejidad</w:t>
      </w:r>
      <w:r w:rsidR="00DB27B1" w:rsidRPr="00DB27B1">
        <w:rPr>
          <w:rFonts w:ascii="Times New Roman" w:hAnsi="Times New Roman" w:cs="Times New Roman"/>
          <w:b/>
        </w:rPr>
        <w:t>.</w:t>
      </w:r>
    </w:p>
    <w:p w14:paraId="0926649E" w14:textId="20EEC60A" w:rsidR="00C24321" w:rsidRDefault="00C24321" w:rsidP="001D515A">
      <w:pPr>
        <w:jc w:val="both"/>
        <w:rPr>
          <w:rFonts w:ascii="Times New Roman" w:hAnsi="Times New Roman" w:cs="Times New Roman"/>
          <w:b/>
        </w:rPr>
      </w:pPr>
    </w:p>
    <w:p w14:paraId="745B9063" w14:textId="2831ABC6" w:rsidR="00CB2B80" w:rsidRDefault="00CB2B80" w:rsidP="00CB2B80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Ejercicio </w:t>
      </w:r>
      <w:r w:rsidR="00EA6509">
        <w:rPr>
          <w:rFonts w:ascii="Times New Roman" w:hAnsi="Times New Roman" w:cs="Times New Roman"/>
          <w:b/>
          <w:sz w:val="28"/>
          <w:szCs w:val="28"/>
        </w:rPr>
        <w:t>5</w:t>
      </w:r>
    </w:p>
    <w:p w14:paraId="77BF1D79" w14:textId="77777777" w:rsidR="00CB2B80" w:rsidRDefault="00CB2B80" w:rsidP="00CB2B80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ABFBFE1" w14:textId="77777777" w:rsidR="00EA6509" w:rsidRPr="00CB2B80" w:rsidRDefault="00EA6509" w:rsidP="00EA6509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aptura de pantalla con los diagramas obtenidos durante en el análisis de la complejidad</w:t>
      </w:r>
      <w:r w:rsidRPr="00DB27B1">
        <w:rPr>
          <w:rFonts w:ascii="Times New Roman" w:hAnsi="Times New Roman" w:cs="Times New Roman"/>
          <w:b/>
        </w:rPr>
        <w:t>.</w:t>
      </w:r>
    </w:p>
    <w:p w14:paraId="35A4123F" w14:textId="14BEF79A" w:rsidR="00A62F23" w:rsidRPr="00576607" w:rsidRDefault="00A62F23" w:rsidP="001B6EDD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sectPr w:rsidR="00A62F23" w:rsidRPr="00576607" w:rsidSect="00DF61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016269" w14:textId="77777777" w:rsidR="00084E44" w:rsidRDefault="00084E44" w:rsidP="00154CD6">
      <w:r>
        <w:separator/>
      </w:r>
    </w:p>
  </w:endnote>
  <w:endnote w:type="continuationSeparator" w:id="0">
    <w:p w14:paraId="2AB56D22" w14:textId="77777777" w:rsidR="00084E44" w:rsidRDefault="00084E44" w:rsidP="00154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15C4B1" w14:textId="77777777" w:rsidR="0039413D" w:rsidRDefault="003941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076456" w14:textId="77777777" w:rsidR="0039413D" w:rsidRDefault="003941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F7D491" w14:textId="77777777" w:rsidR="0039413D" w:rsidRDefault="003941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49CFA5" w14:textId="77777777" w:rsidR="00084E44" w:rsidRDefault="00084E44" w:rsidP="00154CD6">
      <w:r>
        <w:separator/>
      </w:r>
    </w:p>
  </w:footnote>
  <w:footnote w:type="continuationSeparator" w:id="0">
    <w:p w14:paraId="2C74E0CB" w14:textId="77777777" w:rsidR="00084E44" w:rsidRDefault="00084E44" w:rsidP="00154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834893" w14:textId="77777777" w:rsidR="0039413D" w:rsidRDefault="003941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540"/>
      <w:gridCol w:w="4273"/>
      <w:gridCol w:w="2564"/>
    </w:tblGrid>
    <w:tr w:rsidR="00E1364B" w14:paraId="2546E934" w14:textId="77777777" w:rsidTr="00936914">
      <w:trPr>
        <w:jc w:val="center"/>
      </w:trPr>
      <w:tc>
        <w:tcPr>
          <w:tcW w:w="1540" w:type="dxa"/>
          <w:tcBorders>
            <w:top w:val="single" w:sz="18" w:space="0" w:color="auto"/>
            <w:bottom w:val="single" w:sz="18" w:space="0" w:color="auto"/>
          </w:tcBorders>
          <w:shd w:val="pct10" w:color="auto" w:fill="auto"/>
        </w:tcPr>
        <w:p w14:paraId="5D551811" w14:textId="78810A9D" w:rsidR="00E1364B" w:rsidRDefault="00E1364B" w:rsidP="00936914">
          <w:pPr>
            <w:tabs>
              <w:tab w:val="left" w:pos="-720"/>
            </w:tabs>
            <w:suppressAutoHyphens/>
            <w:spacing w:before="90" w:after="54"/>
            <w:rPr>
              <w:b/>
              <w:spacing w:val="-3"/>
              <w:sz w:val="30"/>
            </w:rPr>
          </w:pPr>
          <w:r>
            <w:rPr>
              <w:b/>
              <w:spacing w:val="-3"/>
              <w:sz w:val="30"/>
            </w:rPr>
            <w:t>ADDA</w:t>
          </w:r>
          <w:r w:rsidR="00A475DA">
            <w:rPr>
              <w:b/>
              <w:spacing w:val="-3"/>
              <w:sz w:val="30"/>
            </w:rPr>
            <w:t>/EDA</w:t>
          </w:r>
        </w:p>
      </w:tc>
      <w:tc>
        <w:tcPr>
          <w:tcW w:w="4273" w:type="dxa"/>
          <w:tcBorders>
            <w:top w:val="single" w:sz="18" w:space="0" w:color="auto"/>
            <w:bottom w:val="single" w:sz="18" w:space="0" w:color="auto"/>
          </w:tcBorders>
          <w:shd w:val="pct10" w:color="auto" w:fill="auto"/>
        </w:tcPr>
        <w:p w14:paraId="2489389E" w14:textId="1CE5CCF5" w:rsidR="00E1364B" w:rsidRDefault="00EA6509" w:rsidP="00936914">
          <w:pPr>
            <w:tabs>
              <w:tab w:val="left" w:pos="-720"/>
            </w:tabs>
            <w:suppressAutoHyphens/>
            <w:spacing w:before="90" w:after="54"/>
            <w:jc w:val="center"/>
            <w:rPr>
              <w:sz w:val="30"/>
            </w:rPr>
          </w:pPr>
          <w:r>
            <w:rPr>
              <w:sz w:val="30"/>
            </w:rPr>
            <w:t>Plantilla Gr</w:t>
          </w:r>
          <w:r w:rsidR="0039413D">
            <w:rPr>
              <w:sz w:val="30"/>
            </w:rPr>
            <w:t>á</w:t>
          </w:r>
          <w:r>
            <w:rPr>
              <w:sz w:val="30"/>
            </w:rPr>
            <w:t>ficas</w:t>
          </w:r>
          <w:r w:rsidR="005333DF">
            <w:rPr>
              <w:sz w:val="30"/>
            </w:rPr>
            <w:t xml:space="preserve"> PI1</w:t>
          </w:r>
        </w:p>
      </w:tc>
      <w:tc>
        <w:tcPr>
          <w:tcW w:w="2564" w:type="dxa"/>
          <w:tcBorders>
            <w:top w:val="single" w:sz="18" w:space="0" w:color="auto"/>
            <w:bottom w:val="single" w:sz="18" w:space="0" w:color="auto"/>
          </w:tcBorders>
          <w:shd w:val="pct10" w:color="auto" w:fill="auto"/>
        </w:tcPr>
        <w:p w14:paraId="3F4DC337" w14:textId="68904722" w:rsidR="00E1364B" w:rsidRDefault="00E1364B" w:rsidP="00FF65F1">
          <w:pPr>
            <w:tabs>
              <w:tab w:val="left" w:pos="-720"/>
            </w:tabs>
            <w:suppressAutoHyphens/>
            <w:spacing w:before="90" w:after="54"/>
            <w:rPr>
              <w:sz w:val="30"/>
            </w:rPr>
          </w:pPr>
          <w:r>
            <w:rPr>
              <w:sz w:val="30"/>
            </w:rPr>
            <w:t>Curso 20</w:t>
          </w:r>
          <w:r w:rsidR="003C7FA2">
            <w:rPr>
              <w:sz w:val="30"/>
            </w:rPr>
            <w:t>2</w:t>
          </w:r>
          <w:r w:rsidR="00EA6509">
            <w:rPr>
              <w:sz w:val="30"/>
            </w:rPr>
            <w:t>4</w:t>
          </w:r>
          <w:r>
            <w:rPr>
              <w:sz w:val="30"/>
            </w:rPr>
            <w:t>/20</w:t>
          </w:r>
          <w:r w:rsidR="00FA5A29">
            <w:rPr>
              <w:sz w:val="30"/>
            </w:rPr>
            <w:t>2</w:t>
          </w:r>
          <w:r w:rsidR="00EA6509">
            <w:rPr>
              <w:sz w:val="30"/>
            </w:rPr>
            <w:t>5</w:t>
          </w:r>
        </w:p>
      </w:tc>
    </w:tr>
  </w:tbl>
  <w:p w14:paraId="2C6D29A9" w14:textId="77777777" w:rsidR="00E1364B" w:rsidRDefault="00E136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BCFCEE" w14:textId="77777777" w:rsidR="0039413D" w:rsidRDefault="003941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9026CA"/>
    <w:multiLevelType w:val="hybridMultilevel"/>
    <w:tmpl w:val="00D06B3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4664C"/>
    <w:multiLevelType w:val="hybridMultilevel"/>
    <w:tmpl w:val="E0C0D836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F00080"/>
    <w:multiLevelType w:val="hybridMultilevel"/>
    <w:tmpl w:val="0AC68E5C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5A313C"/>
    <w:multiLevelType w:val="hybridMultilevel"/>
    <w:tmpl w:val="1EB6B218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8284B"/>
    <w:multiLevelType w:val="hybridMultilevel"/>
    <w:tmpl w:val="93164C7E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2093E"/>
    <w:multiLevelType w:val="hybridMultilevel"/>
    <w:tmpl w:val="7E502B2E"/>
    <w:lvl w:ilvl="0" w:tplc="900469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30303E"/>
    <w:multiLevelType w:val="hybridMultilevel"/>
    <w:tmpl w:val="616A8392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9A5BA0"/>
    <w:multiLevelType w:val="hybridMultilevel"/>
    <w:tmpl w:val="3EE8D2D4"/>
    <w:lvl w:ilvl="0" w:tplc="93FCB34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7F0055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4708BE"/>
    <w:multiLevelType w:val="hybridMultilevel"/>
    <w:tmpl w:val="22EE4B7E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4F3076"/>
    <w:multiLevelType w:val="hybridMultilevel"/>
    <w:tmpl w:val="9386028C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89708C"/>
    <w:multiLevelType w:val="hybridMultilevel"/>
    <w:tmpl w:val="DD98B648"/>
    <w:lvl w:ilvl="0" w:tplc="8460E4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3F64A5"/>
    <w:multiLevelType w:val="hybridMultilevel"/>
    <w:tmpl w:val="BCEC3A50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405D60"/>
    <w:multiLevelType w:val="hybridMultilevel"/>
    <w:tmpl w:val="12802178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8766E"/>
    <w:multiLevelType w:val="hybridMultilevel"/>
    <w:tmpl w:val="3AA2DC4A"/>
    <w:lvl w:ilvl="0" w:tplc="040A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4" w15:restartNumberingAfterBreak="0">
    <w:nsid w:val="74D27B29"/>
    <w:multiLevelType w:val="hybridMultilevel"/>
    <w:tmpl w:val="A544A1D0"/>
    <w:lvl w:ilvl="0" w:tplc="93FCB34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7F0055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D61550"/>
    <w:multiLevelType w:val="hybridMultilevel"/>
    <w:tmpl w:val="8E2EE49A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BC4013"/>
    <w:multiLevelType w:val="hybridMultilevel"/>
    <w:tmpl w:val="D35E7D98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747D86"/>
    <w:multiLevelType w:val="hybridMultilevel"/>
    <w:tmpl w:val="9F2CD2D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1025626">
    <w:abstractNumId w:val="6"/>
  </w:num>
  <w:num w:numId="2" w16cid:durableId="317880683">
    <w:abstractNumId w:val="15"/>
  </w:num>
  <w:num w:numId="3" w16cid:durableId="2135831822">
    <w:abstractNumId w:val="3"/>
  </w:num>
  <w:num w:numId="4" w16cid:durableId="652879554">
    <w:abstractNumId w:val="13"/>
  </w:num>
  <w:num w:numId="5" w16cid:durableId="988284157">
    <w:abstractNumId w:val="9"/>
  </w:num>
  <w:num w:numId="6" w16cid:durableId="1718242783">
    <w:abstractNumId w:val="0"/>
  </w:num>
  <w:num w:numId="7" w16cid:durableId="1087308503">
    <w:abstractNumId w:val="12"/>
  </w:num>
  <w:num w:numId="8" w16cid:durableId="2109500439">
    <w:abstractNumId w:val="16"/>
  </w:num>
  <w:num w:numId="9" w16cid:durableId="537476369">
    <w:abstractNumId w:val="1"/>
  </w:num>
  <w:num w:numId="10" w16cid:durableId="324552502">
    <w:abstractNumId w:val="5"/>
  </w:num>
  <w:num w:numId="11" w16cid:durableId="1979605266">
    <w:abstractNumId w:val="10"/>
  </w:num>
  <w:num w:numId="12" w16cid:durableId="1668706664">
    <w:abstractNumId w:val="7"/>
  </w:num>
  <w:num w:numId="13" w16cid:durableId="1250850750">
    <w:abstractNumId w:val="14"/>
  </w:num>
  <w:num w:numId="14" w16cid:durableId="369038394">
    <w:abstractNumId w:val="11"/>
  </w:num>
  <w:num w:numId="15" w16cid:durableId="1326711977">
    <w:abstractNumId w:val="17"/>
  </w:num>
  <w:num w:numId="16" w16cid:durableId="224683678">
    <w:abstractNumId w:val="4"/>
  </w:num>
  <w:num w:numId="17" w16cid:durableId="2020353271">
    <w:abstractNumId w:val="2"/>
  </w:num>
  <w:num w:numId="18" w16cid:durableId="1634364605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TaxMDAytDA0NjVU0lEKTi0uzszPAykwrAUAJ+dfyCwAAAA="/>
  </w:docVars>
  <w:rsids>
    <w:rsidRoot w:val="00154CD6"/>
    <w:rsid w:val="000008A9"/>
    <w:rsid w:val="0000410B"/>
    <w:rsid w:val="000066B8"/>
    <w:rsid w:val="00006F1A"/>
    <w:rsid w:val="00007D9F"/>
    <w:rsid w:val="00010F49"/>
    <w:rsid w:val="00011095"/>
    <w:rsid w:val="00012B3C"/>
    <w:rsid w:val="00017524"/>
    <w:rsid w:val="0002067D"/>
    <w:rsid w:val="00026A8E"/>
    <w:rsid w:val="00037FB7"/>
    <w:rsid w:val="00040B47"/>
    <w:rsid w:val="000419DD"/>
    <w:rsid w:val="000443FC"/>
    <w:rsid w:val="00055AE8"/>
    <w:rsid w:val="00056DCA"/>
    <w:rsid w:val="00065F5B"/>
    <w:rsid w:val="000676B8"/>
    <w:rsid w:val="000703CD"/>
    <w:rsid w:val="000713A4"/>
    <w:rsid w:val="00071E68"/>
    <w:rsid w:val="00084B36"/>
    <w:rsid w:val="00084E44"/>
    <w:rsid w:val="0009068A"/>
    <w:rsid w:val="00092E34"/>
    <w:rsid w:val="000978CA"/>
    <w:rsid w:val="000A2AA5"/>
    <w:rsid w:val="000A6F3C"/>
    <w:rsid w:val="000A770E"/>
    <w:rsid w:val="000A7DED"/>
    <w:rsid w:val="000C0CBB"/>
    <w:rsid w:val="000C3AE6"/>
    <w:rsid w:val="000C6281"/>
    <w:rsid w:val="000C6FBF"/>
    <w:rsid w:val="000D0B09"/>
    <w:rsid w:val="000D3B26"/>
    <w:rsid w:val="000D5222"/>
    <w:rsid w:val="000E23EF"/>
    <w:rsid w:val="000F6C06"/>
    <w:rsid w:val="001025C4"/>
    <w:rsid w:val="00112579"/>
    <w:rsid w:val="00113212"/>
    <w:rsid w:val="001137BA"/>
    <w:rsid w:val="001138C6"/>
    <w:rsid w:val="00116F5F"/>
    <w:rsid w:val="0012394B"/>
    <w:rsid w:val="00132855"/>
    <w:rsid w:val="00132FD8"/>
    <w:rsid w:val="00134E56"/>
    <w:rsid w:val="0014264E"/>
    <w:rsid w:val="00142B75"/>
    <w:rsid w:val="00144529"/>
    <w:rsid w:val="001501F5"/>
    <w:rsid w:val="00151E28"/>
    <w:rsid w:val="00152C73"/>
    <w:rsid w:val="00153D9E"/>
    <w:rsid w:val="00154CD6"/>
    <w:rsid w:val="00157954"/>
    <w:rsid w:val="001607D7"/>
    <w:rsid w:val="001621A8"/>
    <w:rsid w:val="001672C9"/>
    <w:rsid w:val="001719EC"/>
    <w:rsid w:val="00173CDD"/>
    <w:rsid w:val="00175638"/>
    <w:rsid w:val="001810E9"/>
    <w:rsid w:val="00183E00"/>
    <w:rsid w:val="00184E0B"/>
    <w:rsid w:val="0018554E"/>
    <w:rsid w:val="0018623A"/>
    <w:rsid w:val="00191B24"/>
    <w:rsid w:val="001925D8"/>
    <w:rsid w:val="0019626C"/>
    <w:rsid w:val="001A1CF2"/>
    <w:rsid w:val="001A7455"/>
    <w:rsid w:val="001B2DA9"/>
    <w:rsid w:val="001B6EDD"/>
    <w:rsid w:val="001C1E61"/>
    <w:rsid w:val="001C568E"/>
    <w:rsid w:val="001D0E0E"/>
    <w:rsid w:val="001D0FDC"/>
    <w:rsid w:val="001D3ADF"/>
    <w:rsid w:val="001D44F1"/>
    <w:rsid w:val="001D515A"/>
    <w:rsid w:val="001D54E8"/>
    <w:rsid w:val="001D58D3"/>
    <w:rsid w:val="001E069E"/>
    <w:rsid w:val="001E6740"/>
    <w:rsid w:val="001F1A49"/>
    <w:rsid w:val="001F3A80"/>
    <w:rsid w:val="00200CE1"/>
    <w:rsid w:val="00201A12"/>
    <w:rsid w:val="00201CF4"/>
    <w:rsid w:val="00202761"/>
    <w:rsid w:val="002037E0"/>
    <w:rsid w:val="00213006"/>
    <w:rsid w:val="0021315F"/>
    <w:rsid w:val="0021336B"/>
    <w:rsid w:val="00213862"/>
    <w:rsid w:val="0022249B"/>
    <w:rsid w:val="00223783"/>
    <w:rsid w:val="0022575C"/>
    <w:rsid w:val="0022781B"/>
    <w:rsid w:val="0023173F"/>
    <w:rsid w:val="00232119"/>
    <w:rsid w:val="002353F0"/>
    <w:rsid w:val="002364C6"/>
    <w:rsid w:val="00236863"/>
    <w:rsid w:val="00237BF8"/>
    <w:rsid w:val="00243AFB"/>
    <w:rsid w:val="0024745B"/>
    <w:rsid w:val="00254B1F"/>
    <w:rsid w:val="002562D9"/>
    <w:rsid w:val="00263A8B"/>
    <w:rsid w:val="002658E7"/>
    <w:rsid w:val="00265A32"/>
    <w:rsid w:val="002675F8"/>
    <w:rsid w:val="00270998"/>
    <w:rsid w:val="00275AC2"/>
    <w:rsid w:val="00276373"/>
    <w:rsid w:val="00281177"/>
    <w:rsid w:val="002822B8"/>
    <w:rsid w:val="00282A58"/>
    <w:rsid w:val="002867F1"/>
    <w:rsid w:val="00286F16"/>
    <w:rsid w:val="0029095C"/>
    <w:rsid w:val="00296C9C"/>
    <w:rsid w:val="002A134F"/>
    <w:rsid w:val="002A4ED4"/>
    <w:rsid w:val="002B67A2"/>
    <w:rsid w:val="002C0CFB"/>
    <w:rsid w:val="002C26B1"/>
    <w:rsid w:val="002C2782"/>
    <w:rsid w:val="002C3F89"/>
    <w:rsid w:val="002C4C77"/>
    <w:rsid w:val="002C56B5"/>
    <w:rsid w:val="002C6C14"/>
    <w:rsid w:val="002D14CF"/>
    <w:rsid w:val="002D5330"/>
    <w:rsid w:val="002D66C6"/>
    <w:rsid w:val="002D7BBA"/>
    <w:rsid w:val="002E08DD"/>
    <w:rsid w:val="002E1A19"/>
    <w:rsid w:val="002E3BC3"/>
    <w:rsid w:val="002E424E"/>
    <w:rsid w:val="002E6797"/>
    <w:rsid w:val="002F038F"/>
    <w:rsid w:val="002F54B2"/>
    <w:rsid w:val="00307EB5"/>
    <w:rsid w:val="003127C7"/>
    <w:rsid w:val="0031344F"/>
    <w:rsid w:val="003158BD"/>
    <w:rsid w:val="0032294F"/>
    <w:rsid w:val="003250BD"/>
    <w:rsid w:val="003251EE"/>
    <w:rsid w:val="0032576E"/>
    <w:rsid w:val="0033291F"/>
    <w:rsid w:val="00340C1A"/>
    <w:rsid w:val="00343DF6"/>
    <w:rsid w:val="00347F87"/>
    <w:rsid w:val="00352AC0"/>
    <w:rsid w:val="00355E82"/>
    <w:rsid w:val="003564E1"/>
    <w:rsid w:val="003630E6"/>
    <w:rsid w:val="00366699"/>
    <w:rsid w:val="00367C6A"/>
    <w:rsid w:val="00373FF4"/>
    <w:rsid w:val="00375BC8"/>
    <w:rsid w:val="00377BF5"/>
    <w:rsid w:val="00377E66"/>
    <w:rsid w:val="00382650"/>
    <w:rsid w:val="003853A9"/>
    <w:rsid w:val="00387894"/>
    <w:rsid w:val="00390A07"/>
    <w:rsid w:val="0039312B"/>
    <w:rsid w:val="0039413D"/>
    <w:rsid w:val="003A2837"/>
    <w:rsid w:val="003A3412"/>
    <w:rsid w:val="003A63B6"/>
    <w:rsid w:val="003B1173"/>
    <w:rsid w:val="003B1700"/>
    <w:rsid w:val="003B28C9"/>
    <w:rsid w:val="003B5154"/>
    <w:rsid w:val="003B5FBC"/>
    <w:rsid w:val="003C048F"/>
    <w:rsid w:val="003C138E"/>
    <w:rsid w:val="003C1654"/>
    <w:rsid w:val="003C36C0"/>
    <w:rsid w:val="003C4A2C"/>
    <w:rsid w:val="003C5CFA"/>
    <w:rsid w:val="003C6C81"/>
    <w:rsid w:val="003C6FC6"/>
    <w:rsid w:val="003C7FA2"/>
    <w:rsid w:val="003D021A"/>
    <w:rsid w:val="003D0EFA"/>
    <w:rsid w:val="003D1B17"/>
    <w:rsid w:val="003E0531"/>
    <w:rsid w:val="003E10A5"/>
    <w:rsid w:val="003E40C3"/>
    <w:rsid w:val="003E4F31"/>
    <w:rsid w:val="003E6E04"/>
    <w:rsid w:val="003E7EB9"/>
    <w:rsid w:val="003F7B3E"/>
    <w:rsid w:val="00402D33"/>
    <w:rsid w:val="0040593D"/>
    <w:rsid w:val="00407EEB"/>
    <w:rsid w:val="00412E7D"/>
    <w:rsid w:val="004131C2"/>
    <w:rsid w:val="004135B1"/>
    <w:rsid w:val="00413FF0"/>
    <w:rsid w:val="004142ED"/>
    <w:rsid w:val="00414305"/>
    <w:rsid w:val="004227FB"/>
    <w:rsid w:val="00424436"/>
    <w:rsid w:val="00425440"/>
    <w:rsid w:val="0042558D"/>
    <w:rsid w:val="00426CA2"/>
    <w:rsid w:val="00427C31"/>
    <w:rsid w:val="00435F87"/>
    <w:rsid w:val="00440E8E"/>
    <w:rsid w:val="00443B1E"/>
    <w:rsid w:val="004468A5"/>
    <w:rsid w:val="00447123"/>
    <w:rsid w:val="004514EE"/>
    <w:rsid w:val="00453194"/>
    <w:rsid w:val="0045469A"/>
    <w:rsid w:val="004574C5"/>
    <w:rsid w:val="00460574"/>
    <w:rsid w:val="004633F5"/>
    <w:rsid w:val="004702F1"/>
    <w:rsid w:val="00476EAA"/>
    <w:rsid w:val="00485EA7"/>
    <w:rsid w:val="00493603"/>
    <w:rsid w:val="004936A4"/>
    <w:rsid w:val="004968B4"/>
    <w:rsid w:val="00497D2F"/>
    <w:rsid w:val="004A0287"/>
    <w:rsid w:val="004A2A34"/>
    <w:rsid w:val="004B04CB"/>
    <w:rsid w:val="004B04D9"/>
    <w:rsid w:val="004B0BA4"/>
    <w:rsid w:val="004B16A2"/>
    <w:rsid w:val="004B5754"/>
    <w:rsid w:val="004B5B35"/>
    <w:rsid w:val="004B6DD6"/>
    <w:rsid w:val="004C3CFE"/>
    <w:rsid w:val="004C4A37"/>
    <w:rsid w:val="004C66A6"/>
    <w:rsid w:val="004D0A1D"/>
    <w:rsid w:val="004F1584"/>
    <w:rsid w:val="0050294F"/>
    <w:rsid w:val="005035C5"/>
    <w:rsid w:val="00507A98"/>
    <w:rsid w:val="00514428"/>
    <w:rsid w:val="00521167"/>
    <w:rsid w:val="00526209"/>
    <w:rsid w:val="0052703E"/>
    <w:rsid w:val="005317B0"/>
    <w:rsid w:val="005333DF"/>
    <w:rsid w:val="005334AF"/>
    <w:rsid w:val="00536A79"/>
    <w:rsid w:val="00536AF8"/>
    <w:rsid w:val="0054009D"/>
    <w:rsid w:val="00540751"/>
    <w:rsid w:val="00541FA6"/>
    <w:rsid w:val="0055312D"/>
    <w:rsid w:val="005563F0"/>
    <w:rsid w:val="0056795F"/>
    <w:rsid w:val="0057034E"/>
    <w:rsid w:val="00571EA5"/>
    <w:rsid w:val="00576607"/>
    <w:rsid w:val="0058080B"/>
    <w:rsid w:val="00582692"/>
    <w:rsid w:val="00586500"/>
    <w:rsid w:val="00590075"/>
    <w:rsid w:val="005947C0"/>
    <w:rsid w:val="00595810"/>
    <w:rsid w:val="005A0545"/>
    <w:rsid w:val="005B63B5"/>
    <w:rsid w:val="005B6944"/>
    <w:rsid w:val="005C2DE9"/>
    <w:rsid w:val="005C4F0E"/>
    <w:rsid w:val="005D0362"/>
    <w:rsid w:val="005D2069"/>
    <w:rsid w:val="005D4AB6"/>
    <w:rsid w:val="005E592C"/>
    <w:rsid w:val="005E5AE2"/>
    <w:rsid w:val="005E6D8B"/>
    <w:rsid w:val="005F13FA"/>
    <w:rsid w:val="005F1675"/>
    <w:rsid w:val="005F1EF8"/>
    <w:rsid w:val="005F3366"/>
    <w:rsid w:val="005F3EE0"/>
    <w:rsid w:val="006018F3"/>
    <w:rsid w:val="0060507D"/>
    <w:rsid w:val="006111A3"/>
    <w:rsid w:val="00612604"/>
    <w:rsid w:val="006149B4"/>
    <w:rsid w:val="00614E1D"/>
    <w:rsid w:val="00615F67"/>
    <w:rsid w:val="00616309"/>
    <w:rsid w:val="00621CA1"/>
    <w:rsid w:val="0062242D"/>
    <w:rsid w:val="00623607"/>
    <w:rsid w:val="00623738"/>
    <w:rsid w:val="00625B88"/>
    <w:rsid w:val="006335EE"/>
    <w:rsid w:val="00640FDA"/>
    <w:rsid w:val="006447CB"/>
    <w:rsid w:val="00646C8E"/>
    <w:rsid w:val="006472DD"/>
    <w:rsid w:val="00647FDE"/>
    <w:rsid w:val="006503BA"/>
    <w:rsid w:val="00652247"/>
    <w:rsid w:val="006547DE"/>
    <w:rsid w:val="0065501A"/>
    <w:rsid w:val="006559AF"/>
    <w:rsid w:val="00661084"/>
    <w:rsid w:val="00664278"/>
    <w:rsid w:val="00670E6B"/>
    <w:rsid w:val="006717D2"/>
    <w:rsid w:val="00673250"/>
    <w:rsid w:val="00673C6E"/>
    <w:rsid w:val="00682111"/>
    <w:rsid w:val="0068505D"/>
    <w:rsid w:val="006865E6"/>
    <w:rsid w:val="00692B23"/>
    <w:rsid w:val="006A4522"/>
    <w:rsid w:val="006B4AF0"/>
    <w:rsid w:val="006C08E0"/>
    <w:rsid w:val="006C0A18"/>
    <w:rsid w:val="006C2D62"/>
    <w:rsid w:val="006C41DD"/>
    <w:rsid w:val="006C4612"/>
    <w:rsid w:val="006C747F"/>
    <w:rsid w:val="006D0835"/>
    <w:rsid w:val="006D71F5"/>
    <w:rsid w:val="006E134E"/>
    <w:rsid w:val="006F2523"/>
    <w:rsid w:val="006F40DA"/>
    <w:rsid w:val="00702989"/>
    <w:rsid w:val="00725AD4"/>
    <w:rsid w:val="00727AB5"/>
    <w:rsid w:val="0073669E"/>
    <w:rsid w:val="00736911"/>
    <w:rsid w:val="00736ED5"/>
    <w:rsid w:val="007370B3"/>
    <w:rsid w:val="00742E14"/>
    <w:rsid w:val="00743948"/>
    <w:rsid w:val="00745366"/>
    <w:rsid w:val="0074664D"/>
    <w:rsid w:val="00746789"/>
    <w:rsid w:val="007477E1"/>
    <w:rsid w:val="007527BF"/>
    <w:rsid w:val="0076011E"/>
    <w:rsid w:val="00770199"/>
    <w:rsid w:val="0077766B"/>
    <w:rsid w:val="00777CC4"/>
    <w:rsid w:val="00780015"/>
    <w:rsid w:val="007822B9"/>
    <w:rsid w:val="0078566F"/>
    <w:rsid w:val="00786835"/>
    <w:rsid w:val="007936CA"/>
    <w:rsid w:val="007961C9"/>
    <w:rsid w:val="00797918"/>
    <w:rsid w:val="007A3B19"/>
    <w:rsid w:val="007A6DD3"/>
    <w:rsid w:val="007A75BA"/>
    <w:rsid w:val="007B30DD"/>
    <w:rsid w:val="007B4F1B"/>
    <w:rsid w:val="007B7B7C"/>
    <w:rsid w:val="007C504B"/>
    <w:rsid w:val="007C5416"/>
    <w:rsid w:val="007D4104"/>
    <w:rsid w:val="007E23C0"/>
    <w:rsid w:val="007F00EE"/>
    <w:rsid w:val="007F10D7"/>
    <w:rsid w:val="007F1111"/>
    <w:rsid w:val="007F6F4B"/>
    <w:rsid w:val="0080466B"/>
    <w:rsid w:val="008056A4"/>
    <w:rsid w:val="00814C35"/>
    <w:rsid w:val="0081666F"/>
    <w:rsid w:val="00820503"/>
    <w:rsid w:val="0082137A"/>
    <w:rsid w:val="00822C1B"/>
    <w:rsid w:val="00823118"/>
    <w:rsid w:val="00827A84"/>
    <w:rsid w:val="00827AD2"/>
    <w:rsid w:val="00847E95"/>
    <w:rsid w:val="0085047C"/>
    <w:rsid w:val="00853130"/>
    <w:rsid w:val="00853734"/>
    <w:rsid w:val="008573F5"/>
    <w:rsid w:val="008627B4"/>
    <w:rsid w:val="0086554E"/>
    <w:rsid w:val="0086616D"/>
    <w:rsid w:val="00872443"/>
    <w:rsid w:val="00875BF6"/>
    <w:rsid w:val="00883422"/>
    <w:rsid w:val="00883666"/>
    <w:rsid w:val="00886B87"/>
    <w:rsid w:val="00887A61"/>
    <w:rsid w:val="00892DB8"/>
    <w:rsid w:val="0089404D"/>
    <w:rsid w:val="0089781C"/>
    <w:rsid w:val="0089798B"/>
    <w:rsid w:val="00897A62"/>
    <w:rsid w:val="008A0030"/>
    <w:rsid w:val="008A3E05"/>
    <w:rsid w:val="008A5396"/>
    <w:rsid w:val="008A60B5"/>
    <w:rsid w:val="008A6E03"/>
    <w:rsid w:val="008B02AD"/>
    <w:rsid w:val="008B3E49"/>
    <w:rsid w:val="008C1E81"/>
    <w:rsid w:val="008C47EA"/>
    <w:rsid w:val="008C4C94"/>
    <w:rsid w:val="008C7DFA"/>
    <w:rsid w:val="008D6E38"/>
    <w:rsid w:val="008E7353"/>
    <w:rsid w:val="008F0AF2"/>
    <w:rsid w:val="008F30E6"/>
    <w:rsid w:val="008F34D2"/>
    <w:rsid w:val="009044FC"/>
    <w:rsid w:val="00904EA4"/>
    <w:rsid w:val="009071C6"/>
    <w:rsid w:val="009120FA"/>
    <w:rsid w:val="00913862"/>
    <w:rsid w:val="0091402E"/>
    <w:rsid w:val="00914B1F"/>
    <w:rsid w:val="00916550"/>
    <w:rsid w:val="0091704C"/>
    <w:rsid w:val="0092265A"/>
    <w:rsid w:val="00926877"/>
    <w:rsid w:val="00926A37"/>
    <w:rsid w:val="009278A6"/>
    <w:rsid w:val="00930D90"/>
    <w:rsid w:val="00935664"/>
    <w:rsid w:val="00936914"/>
    <w:rsid w:val="0093771D"/>
    <w:rsid w:val="009415FA"/>
    <w:rsid w:val="00942CF2"/>
    <w:rsid w:val="00945594"/>
    <w:rsid w:val="00945962"/>
    <w:rsid w:val="00951F6C"/>
    <w:rsid w:val="009533F9"/>
    <w:rsid w:val="009624C6"/>
    <w:rsid w:val="00963AFF"/>
    <w:rsid w:val="009676F9"/>
    <w:rsid w:val="0097087F"/>
    <w:rsid w:val="009739CB"/>
    <w:rsid w:val="00976BF2"/>
    <w:rsid w:val="00983AD9"/>
    <w:rsid w:val="00983B9F"/>
    <w:rsid w:val="0098485B"/>
    <w:rsid w:val="009861F4"/>
    <w:rsid w:val="0099098C"/>
    <w:rsid w:val="0099248A"/>
    <w:rsid w:val="0099267A"/>
    <w:rsid w:val="00992C7E"/>
    <w:rsid w:val="00996D25"/>
    <w:rsid w:val="00997923"/>
    <w:rsid w:val="00997CB1"/>
    <w:rsid w:val="009A072E"/>
    <w:rsid w:val="009A3092"/>
    <w:rsid w:val="009A6286"/>
    <w:rsid w:val="009A75C7"/>
    <w:rsid w:val="009A7718"/>
    <w:rsid w:val="009A7EDB"/>
    <w:rsid w:val="009B3123"/>
    <w:rsid w:val="009B3277"/>
    <w:rsid w:val="009D3279"/>
    <w:rsid w:val="009E3A47"/>
    <w:rsid w:val="009E4E7A"/>
    <w:rsid w:val="009E58A5"/>
    <w:rsid w:val="009F0816"/>
    <w:rsid w:val="009F0C2E"/>
    <w:rsid w:val="009F1C01"/>
    <w:rsid w:val="009F20A4"/>
    <w:rsid w:val="009F22F7"/>
    <w:rsid w:val="009F23DB"/>
    <w:rsid w:val="009F5DBA"/>
    <w:rsid w:val="00A0025E"/>
    <w:rsid w:val="00A006F2"/>
    <w:rsid w:val="00A11EBD"/>
    <w:rsid w:val="00A12720"/>
    <w:rsid w:val="00A12A06"/>
    <w:rsid w:val="00A14AA0"/>
    <w:rsid w:val="00A156B9"/>
    <w:rsid w:val="00A24DE8"/>
    <w:rsid w:val="00A36264"/>
    <w:rsid w:val="00A363BB"/>
    <w:rsid w:val="00A46DC6"/>
    <w:rsid w:val="00A47105"/>
    <w:rsid w:val="00A475DA"/>
    <w:rsid w:val="00A47FDA"/>
    <w:rsid w:val="00A50DD7"/>
    <w:rsid w:val="00A53A94"/>
    <w:rsid w:val="00A54C6D"/>
    <w:rsid w:val="00A62F23"/>
    <w:rsid w:val="00A70455"/>
    <w:rsid w:val="00A728B9"/>
    <w:rsid w:val="00A75D9A"/>
    <w:rsid w:val="00A9509B"/>
    <w:rsid w:val="00A97680"/>
    <w:rsid w:val="00A97B43"/>
    <w:rsid w:val="00A97F5A"/>
    <w:rsid w:val="00AA0114"/>
    <w:rsid w:val="00AA096F"/>
    <w:rsid w:val="00AA2CE5"/>
    <w:rsid w:val="00AA61C9"/>
    <w:rsid w:val="00AA7724"/>
    <w:rsid w:val="00AC1130"/>
    <w:rsid w:val="00AC1C4D"/>
    <w:rsid w:val="00AC31A4"/>
    <w:rsid w:val="00AC64CB"/>
    <w:rsid w:val="00AD0016"/>
    <w:rsid w:val="00AD3719"/>
    <w:rsid w:val="00AD4353"/>
    <w:rsid w:val="00AD6318"/>
    <w:rsid w:val="00AD6D11"/>
    <w:rsid w:val="00AE0061"/>
    <w:rsid w:val="00AE1E59"/>
    <w:rsid w:val="00AE3196"/>
    <w:rsid w:val="00B07252"/>
    <w:rsid w:val="00B20234"/>
    <w:rsid w:val="00B24A10"/>
    <w:rsid w:val="00B24FC8"/>
    <w:rsid w:val="00B27318"/>
    <w:rsid w:val="00B323FE"/>
    <w:rsid w:val="00B3395F"/>
    <w:rsid w:val="00B34E1A"/>
    <w:rsid w:val="00B3527A"/>
    <w:rsid w:val="00B4015E"/>
    <w:rsid w:val="00B4598C"/>
    <w:rsid w:val="00B60A39"/>
    <w:rsid w:val="00B6708F"/>
    <w:rsid w:val="00B70CED"/>
    <w:rsid w:val="00B73DEC"/>
    <w:rsid w:val="00B775D7"/>
    <w:rsid w:val="00B8479C"/>
    <w:rsid w:val="00B878BF"/>
    <w:rsid w:val="00B939A5"/>
    <w:rsid w:val="00B95922"/>
    <w:rsid w:val="00B959E3"/>
    <w:rsid w:val="00BA6663"/>
    <w:rsid w:val="00BA6752"/>
    <w:rsid w:val="00BA789D"/>
    <w:rsid w:val="00BB2DF6"/>
    <w:rsid w:val="00BC4A8A"/>
    <w:rsid w:val="00BC54CF"/>
    <w:rsid w:val="00BC6CE9"/>
    <w:rsid w:val="00BD1DF0"/>
    <w:rsid w:val="00BD6BC0"/>
    <w:rsid w:val="00BE2E6C"/>
    <w:rsid w:val="00BF0A86"/>
    <w:rsid w:val="00BF1189"/>
    <w:rsid w:val="00BF31FC"/>
    <w:rsid w:val="00BF4C0B"/>
    <w:rsid w:val="00C0037A"/>
    <w:rsid w:val="00C01188"/>
    <w:rsid w:val="00C04964"/>
    <w:rsid w:val="00C060DE"/>
    <w:rsid w:val="00C11125"/>
    <w:rsid w:val="00C112AE"/>
    <w:rsid w:val="00C145E7"/>
    <w:rsid w:val="00C21724"/>
    <w:rsid w:val="00C21D0A"/>
    <w:rsid w:val="00C24321"/>
    <w:rsid w:val="00C2586A"/>
    <w:rsid w:val="00C26C2F"/>
    <w:rsid w:val="00C30E78"/>
    <w:rsid w:val="00C45E45"/>
    <w:rsid w:val="00C503B1"/>
    <w:rsid w:val="00C5515E"/>
    <w:rsid w:val="00C5770D"/>
    <w:rsid w:val="00C579BD"/>
    <w:rsid w:val="00C614D0"/>
    <w:rsid w:val="00C6762C"/>
    <w:rsid w:val="00C7072F"/>
    <w:rsid w:val="00C72471"/>
    <w:rsid w:val="00C814F5"/>
    <w:rsid w:val="00C82231"/>
    <w:rsid w:val="00C914C5"/>
    <w:rsid w:val="00C95A14"/>
    <w:rsid w:val="00C97694"/>
    <w:rsid w:val="00CA6092"/>
    <w:rsid w:val="00CA7913"/>
    <w:rsid w:val="00CB2B80"/>
    <w:rsid w:val="00CC12F2"/>
    <w:rsid w:val="00CC3420"/>
    <w:rsid w:val="00CC3E26"/>
    <w:rsid w:val="00CC41C0"/>
    <w:rsid w:val="00CC64C4"/>
    <w:rsid w:val="00CC7E7E"/>
    <w:rsid w:val="00CD0497"/>
    <w:rsid w:val="00CE3083"/>
    <w:rsid w:val="00CE4401"/>
    <w:rsid w:val="00CF69AF"/>
    <w:rsid w:val="00D03B99"/>
    <w:rsid w:val="00D07171"/>
    <w:rsid w:val="00D11A82"/>
    <w:rsid w:val="00D12892"/>
    <w:rsid w:val="00D16F77"/>
    <w:rsid w:val="00D22FF0"/>
    <w:rsid w:val="00D25C8D"/>
    <w:rsid w:val="00D34072"/>
    <w:rsid w:val="00D413CE"/>
    <w:rsid w:val="00D414D3"/>
    <w:rsid w:val="00D419D8"/>
    <w:rsid w:val="00D46F99"/>
    <w:rsid w:val="00D51580"/>
    <w:rsid w:val="00D51CD4"/>
    <w:rsid w:val="00D53DAD"/>
    <w:rsid w:val="00D56923"/>
    <w:rsid w:val="00D62BCC"/>
    <w:rsid w:val="00D657CF"/>
    <w:rsid w:val="00D7150C"/>
    <w:rsid w:val="00D72879"/>
    <w:rsid w:val="00D7349A"/>
    <w:rsid w:val="00D82C2B"/>
    <w:rsid w:val="00D83AF1"/>
    <w:rsid w:val="00D876D4"/>
    <w:rsid w:val="00D96C96"/>
    <w:rsid w:val="00D97481"/>
    <w:rsid w:val="00DA057E"/>
    <w:rsid w:val="00DA4251"/>
    <w:rsid w:val="00DA4DC4"/>
    <w:rsid w:val="00DA7DCB"/>
    <w:rsid w:val="00DB06B5"/>
    <w:rsid w:val="00DB0B18"/>
    <w:rsid w:val="00DB1997"/>
    <w:rsid w:val="00DB27B1"/>
    <w:rsid w:val="00DB3905"/>
    <w:rsid w:val="00DC0BFA"/>
    <w:rsid w:val="00DC1784"/>
    <w:rsid w:val="00DC27BB"/>
    <w:rsid w:val="00DC2F94"/>
    <w:rsid w:val="00DC4AC1"/>
    <w:rsid w:val="00DC6B11"/>
    <w:rsid w:val="00DD0C8F"/>
    <w:rsid w:val="00DD6E69"/>
    <w:rsid w:val="00DD7281"/>
    <w:rsid w:val="00DE55B1"/>
    <w:rsid w:val="00DE56B8"/>
    <w:rsid w:val="00DE6815"/>
    <w:rsid w:val="00DF1A40"/>
    <w:rsid w:val="00DF6108"/>
    <w:rsid w:val="00DF7315"/>
    <w:rsid w:val="00DF786B"/>
    <w:rsid w:val="00E05478"/>
    <w:rsid w:val="00E1364B"/>
    <w:rsid w:val="00E13D3E"/>
    <w:rsid w:val="00E15ED9"/>
    <w:rsid w:val="00E15FF1"/>
    <w:rsid w:val="00E16D84"/>
    <w:rsid w:val="00E2313B"/>
    <w:rsid w:val="00E27DBA"/>
    <w:rsid w:val="00E37C73"/>
    <w:rsid w:val="00E42C22"/>
    <w:rsid w:val="00E51655"/>
    <w:rsid w:val="00E53572"/>
    <w:rsid w:val="00E55D7E"/>
    <w:rsid w:val="00E57A01"/>
    <w:rsid w:val="00E65199"/>
    <w:rsid w:val="00E70F98"/>
    <w:rsid w:val="00E72C77"/>
    <w:rsid w:val="00E76317"/>
    <w:rsid w:val="00E7645C"/>
    <w:rsid w:val="00E77EC1"/>
    <w:rsid w:val="00E90231"/>
    <w:rsid w:val="00EA055C"/>
    <w:rsid w:val="00EA19FF"/>
    <w:rsid w:val="00EA6509"/>
    <w:rsid w:val="00EB2635"/>
    <w:rsid w:val="00EB2D88"/>
    <w:rsid w:val="00EB46CB"/>
    <w:rsid w:val="00EC01B9"/>
    <w:rsid w:val="00EC3E19"/>
    <w:rsid w:val="00EC4915"/>
    <w:rsid w:val="00EC72B9"/>
    <w:rsid w:val="00ED3174"/>
    <w:rsid w:val="00ED622D"/>
    <w:rsid w:val="00ED68FC"/>
    <w:rsid w:val="00ED71A8"/>
    <w:rsid w:val="00EE54BD"/>
    <w:rsid w:val="00EF09AB"/>
    <w:rsid w:val="00EF0E2A"/>
    <w:rsid w:val="00EF1889"/>
    <w:rsid w:val="00EF258E"/>
    <w:rsid w:val="00EF27A8"/>
    <w:rsid w:val="00EF3515"/>
    <w:rsid w:val="00F01692"/>
    <w:rsid w:val="00F0710B"/>
    <w:rsid w:val="00F130B6"/>
    <w:rsid w:val="00F13219"/>
    <w:rsid w:val="00F14705"/>
    <w:rsid w:val="00F15EEA"/>
    <w:rsid w:val="00F20DB3"/>
    <w:rsid w:val="00F27A8D"/>
    <w:rsid w:val="00F27D7B"/>
    <w:rsid w:val="00F306E7"/>
    <w:rsid w:val="00F30AA9"/>
    <w:rsid w:val="00F3531B"/>
    <w:rsid w:val="00F44E51"/>
    <w:rsid w:val="00F4604F"/>
    <w:rsid w:val="00F51C4A"/>
    <w:rsid w:val="00F556B3"/>
    <w:rsid w:val="00F57ACE"/>
    <w:rsid w:val="00F60078"/>
    <w:rsid w:val="00F64919"/>
    <w:rsid w:val="00F65699"/>
    <w:rsid w:val="00F660B9"/>
    <w:rsid w:val="00F72165"/>
    <w:rsid w:val="00F74650"/>
    <w:rsid w:val="00F80BE0"/>
    <w:rsid w:val="00F829D2"/>
    <w:rsid w:val="00F83742"/>
    <w:rsid w:val="00F86078"/>
    <w:rsid w:val="00F86E46"/>
    <w:rsid w:val="00FA000E"/>
    <w:rsid w:val="00FA5A29"/>
    <w:rsid w:val="00FA61BE"/>
    <w:rsid w:val="00FB14F9"/>
    <w:rsid w:val="00FB4DE2"/>
    <w:rsid w:val="00FB6B66"/>
    <w:rsid w:val="00FC181F"/>
    <w:rsid w:val="00FD0634"/>
    <w:rsid w:val="00FD11A9"/>
    <w:rsid w:val="00FD5A19"/>
    <w:rsid w:val="00FD61D6"/>
    <w:rsid w:val="00FE07B8"/>
    <w:rsid w:val="00FE1771"/>
    <w:rsid w:val="00FE580C"/>
    <w:rsid w:val="00FE6B66"/>
    <w:rsid w:val="00FF6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6328B4E"/>
  <w14:defaultImageDpi w14:val="330"/>
  <w15:docId w15:val="{9860A711-F64B-C04A-A391-CBFC95264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25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4CD6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4CD6"/>
  </w:style>
  <w:style w:type="paragraph" w:styleId="Footer">
    <w:name w:val="footer"/>
    <w:basedOn w:val="Normal"/>
    <w:link w:val="FooterChar"/>
    <w:uiPriority w:val="99"/>
    <w:unhideWhenUsed/>
    <w:rsid w:val="00154CD6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4CD6"/>
  </w:style>
  <w:style w:type="table" w:styleId="TableGrid">
    <w:name w:val="Table Grid"/>
    <w:basedOn w:val="TableNormal"/>
    <w:uiPriority w:val="59"/>
    <w:rsid w:val="00FE0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2265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70B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0B3"/>
    <w:rPr>
      <w:rFonts w:ascii="Lucida Grande" w:hAnsi="Lucida Grande" w:cs="Lucida Grande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579BD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D83AF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ES" w:eastAsia="zh-CN"/>
    </w:rPr>
  </w:style>
  <w:style w:type="paragraph" w:customStyle="1" w:styleId="paragraph">
    <w:name w:val="paragraph"/>
    <w:basedOn w:val="Normal"/>
    <w:rsid w:val="00184E0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ES" w:eastAsia="es-ES_tradnl"/>
    </w:rPr>
  </w:style>
  <w:style w:type="character" w:customStyle="1" w:styleId="normaltextrun">
    <w:name w:val="normaltextrun"/>
    <w:basedOn w:val="DefaultParagraphFont"/>
    <w:rsid w:val="00184E0B"/>
  </w:style>
  <w:style w:type="character" w:customStyle="1" w:styleId="eop">
    <w:name w:val="eop"/>
    <w:basedOn w:val="DefaultParagraphFont"/>
    <w:rsid w:val="00184E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16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3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2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314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82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26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18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040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6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2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0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98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8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26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09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720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4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19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54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594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4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30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57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30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15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786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2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96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50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0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53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5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7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37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186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3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630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07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3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3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19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9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055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941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596B48B-34F9-F045-8474-20E8454CF2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Sevilla</Company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Borrego Núñez</dc:creator>
  <cp:keywords/>
  <dc:description/>
  <cp:lastModifiedBy>ANTONIO MANUEL GUTIERREZ FERNANDEZ</cp:lastModifiedBy>
  <cp:revision>2</cp:revision>
  <cp:lastPrinted>2015-04-16T09:48:00Z</cp:lastPrinted>
  <dcterms:created xsi:type="dcterms:W3CDTF">2024-09-18T16:10:00Z</dcterms:created>
  <dcterms:modified xsi:type="dcterms:W3CDTF">2024-09-18T16:10:00Z</dcterms:modified>
</cp:coreProperties>
</file>